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V.</w:t>
      </w:r>
      <w:r>
        <w:t xml:space="preserve"> </w:t>
      </w:r>
      <w:r>
        <w:t xml:space="preserve">Wichert</w:t>
      </w:r>
    </w:p>
    <w:p>
      <w:pPr>
        <w:pStyle w:val="Date"/>
      </w:pPr>
      <w:r>
        <w:t xml:space="preserve">8/5/2019</w:t>
      </w:r>
    </w:p>
    <w:p>
      <w:pPr>
        <w:pStyle w:val="Heading1"/>
      </w:pPr>
      <w:bookmarkStart w:id="21" w:name="data-management-plan-rio-grande-basin-hydrologic-geodatabase-compendium."/>
      <w:bookmarkEnd w:id="21"/>
      <w:r>
        <w:t xml:space="preserve">Data Management Plan: Rio Grande Basin Hydrologic Geodatabase Compendium.</w:t>
      </w:r>
    </w:p>
    <w:p>
      <w:pPr>
        <w:pStyle w:val="Heading2"/>
      </w:pPr>
      <w:bookmarkStart w:id="22" w:name="types-of-data-produced"/>
      <w:bookmarkEnd w:id="22"/>
      <w:r>
        <w:t xml:space="preserve">1. Types of Data Produced</w:t>
      </w:r>
    </w:p>
    <w:p>
      <w:pPr>
        <w:pStyle w:val="FirstParagraph"/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 Additionally, Visual Basic for Applications (VBA) 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 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Heading2"/>
      </w:pPr>
      <w:bookmarkStart w:id="23" w:name="data-and-metadata-standards"/>
      <w:bookmarkEnd w:id="23"/>
      <w:r>
        <w:t xml:space="preserve">2. 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://www.esri.com/software/arcgis/index.html</w:t>
        </w:r>
      </w:hyperlink>
      <w:r>
        <w:t xml:space="preserve">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Heading2"/>
      </w:pPr>
      <w:bookmarkStart w:id="25" w:name="policies-for-access-and-sharing"/>
      <w:bookmarkEnd w:id="25"/>
      <w:r>
        <w:t xml:space="preserve">3. 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Heading2"/>
      </w:pPr>
      <w:bookmarkStart w:id="26" w:name="policies-for-re-use-distribution"/>
      <w:bookmarkEnd w:id="26"/>
      <w:r>
        <w:t xml:space="preserve">4. 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Heading2"/>
      </w:pPr>
      <w:bookmarkStart w:id="27" w:name="plans-for-archiving-and-preservation"/>
      <w:bookmarkEnd w:id="27"/>
      <w:r>
        <w:t xml:space="preserve">5. 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a434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esri.com/software/arcgis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esri.com/software/arcgi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1</dc:title>
  <dc:creator>V. Wichert</dc:creator>
  <dcterms:created xsi:type="dcterms:W3CDTF">2019-08-08T13:14:40Z</dcterms:created>
  <dcterms:modified xsi:type="dcterms:W3CDTF">2019-08-08T13:14:40Z</dcterms:modified>
</cp:coreProperties>
</file>